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slamabad,</w:t>
      </w:r>
      <w:r>
        <w:t xml:space="preserve"> </w:t>
      </w:r>
      <w:r>
        <w:t xml:space="preserve">Pakistan</w:t>
      </w:r>
    </w:p>
    <w:bookmarkStart w:id="25"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Address Line 1</w:t>
      </w:r>
      <w:r>
        <w:br/>
      </w:r>
      <w:r>
        <w:t xml:space="preserve">Address Line 2</w:t>
      </w:r>
      <w:r>
        <w:br/>
      </w:r>
      <w:r>
        <w:t xml:space="preserve">Islamabad, Pak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Islamabad, Pakistan</w:t>
      </w:r>
    </w:p>
    <w:bookmarkStart w:id="24"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 am writing to express my enthusiastic interest in the Systems Engineer Internship position at [Company Name], as advertised on [Platform where job was posted, e.g., LinkedIn, company website]. As a highly motivated and technically adept computer science student at the National University of Science and Technology (NUST) in Islamabad, I have developed a strong foundation in system architecture, network infrastructure, and cloud technologies that align precisely with the requirements for this</w:t>
      </w:r>
      <w:r>
        <w:t xml:space="preserve"> </w:t>
      </w:r>
      <w:r>
        <w:rPr>
          <w:bCs/>
          <w:b/>
        </w:rPr>
        <w:t xml:space="preserve">Internship Application Letter</w:t>
      </w:r>
      <w:r>
        <w:t xml:space="preserve">. My academic focus on scalable systems design combined with practical experience preparing me to contribute meaningfully to your team within the dynamic technology ecosystem of</w:t>
      </w:r>
      <w:r>
        <w:t xml:space="preserve"> </w:t>
      </w:r>
      <w:r>
        <w:rPr>
          <w:bCs/>
          <w:b/>
        </w:rPr>
        <w:t xml:space="preserve">Pakistan Islamabad</w:t>
      </w:r>
      <w:r>
        <w:t xml:space="preserve">.</w:t>
      </w:r>
    </w:p>
    <w:p>
      <w:pPr>
        <w:pStyle w:val="BodyText"/>
      </w:pPr>
      <w:r>
        <w:t xml:space="preserve">The rapid digital transformation occurring across</w:t>
      </w:r>
      <w:r>
        <w:t xml:space="preserve"> </w:t>
      </w:r>
      <w:r>
        <w:rPr>
          <w:bCs/>
          <w:b/>
        </w:rPr>
        <w:t xml:space="preserve">Pakistan Islamabad</w:t>
      </w:r>
      <w:r>
        <w:t xml:space="preserve"> </w:t>
      </w:r>
      <w:r>
        <w:t xml:space="preserve">has profoundly influenced my career trajectory. Witnessing how local enterprises—from fintech innovators in the Blue Area to government initiatives under the Digital Pakistan vision—rely on robust systems infrastructure has ignited my passion for building resilient technical solutions. I am particularly drawn to [Company Name]'s work in [mention specific project, service, or technology area if known], which exemplifies the kind of impactful systems engineering I aspire to contribute to within Pakistan's growing tech landscape. This</w:t>
      </w:r>
      <w:r>
        <w:t xml:space="preserve"> </w:t>
      </w:r>
      <w:r>
        <w:rPr>
          <w:bCs/>
          <w:b/>
        </w:rPr>
        <w:t xml:space="preserve">Systems Engineer</w:t>
      </w:r>
      <w:r>
        <w:t xml:space="preserve"> </w:t>
      </w:r>
      <w:r>
        <w:t xml:space="preserve">internship represents an unparalleled opportunity to learn from industry experts while supporting solutions that directly serve the needs of Pakistani businesses and citizens.</w:t>
      </w:r>
    </w:p>
    <w:bookmarkStart w:id="20" w:name="X258314415e445614b418794d19ab752ea7f98a5"/>
    <w:p>
      <w:pPr>
        <w:pStyle w:val="Heading3"/>
      </w:pPr>
      <w:r>
        <w:t xml:space="preserve">Academic Preparation and Technical Alignment</w:t>
      </w:r>
    </w:p>
    <w:p>
      <w:pPr>
        <w:pStyle w:val="FirstParagraph"/>
      </w:pPr>
      <w:r>
        <w:t xml:space="preserve">My academic journey at NUST has provided rigorous preparation for a Systems Engineer role. In my fourth-year curriculum, I completed advanced coursework in Cloud Infrastructure (AWS/Azure), Network Security, and Linux System Administration, achieving a GPA of 3.7/4.0. My capstone project involved designing and implementing a scalable cloud-based data processing pipeline using Docker containers and Kubernetes orchestration for a local agricultural tech startup—a solution that reduced their data latency by 65% during peak harvest seasons.</w:t>
      </w:r>
    </w:p>
    <w:p>
      <w:pPr>
        <w:pStyle w:val="BodyText"/>
      </w:pPr>
      <w:r>
        <w:t xml:space="preserve">Furthermore, I have actively engaged with Islamabad's tech community to deepen my practical skills. I volunteered as a network configuration assistant at the Pakistan Software Export Board (PSEB) IT Park in G-7, helping deploy secure LAN infrastructure for 30+ startup offices. This experience exposed me to real-world challenges like optimizing bandwidth for multi-site operations and implementing firewall policies compliant with Pakistan's Data Protection Bill—skills directly transferable to your engineering environment. I am proficient in scripting languages including Python and Bash for automation, and have hands-on experience with tools like Wireshark, Nagios, and Terraform.</w:t>
      </w:r>
    </w:p>
    <w:bookmarkEnd w:id="20"/>
    <w:bookmarkStart w:id="21" w:name="Xde01b56acf4c74a21735320ceb08b121ed6bb26"/>
    <w:p>
      <w:pPr>
        <w:pStyle w:val="Heading3"/>
      </w:pPr>
      <w:r>
        <w:t xml:space="preserve">Why This Internship Matters for Pakistan's Digital Future</w:t>
      </w:r>
    </w:p>
    <w:p>
      <w:pPr>
        <w:pStyle w:val="FirstParagraph"/>
      </w:pPr>
      <w:r>
        <w:t xml:space="preserve">What excites me most about this opportunity is its potential to contribute to</w:t>
      </w:r>
      <w:r>
        <w:t xml:space="preserve"> </w:t>
      </w:r>
      <w:r>
        <w:rPr>
          <w:bCs/>
          <w:b/>
        </w:rPr>
        <w:t xml:space="preserve">Pakistan Islamabad</w:t>
      </w:r>
      <w:r>
        <w:t xml:space="preserve">'s strategic goals. As the capital city and primary hub for IT innovation, Islamabad is positioned at the forefront of Pakistan's digital economy growth. Companies like Telenor, Jazz, and emerging startups in the Fauji Foundation Technology Park are driving demand for systems engineers who understand both global best practices and local operational nuances—from addressing power stability challenges to ensuring compliance with national cybersecurity frameworks.</w:t>
      </w:r>
    </w:p>
    <w:p>
      <w:pPr>
        <w:pStyle w:val="BodyText"/>
      </w:pPr>
      <w:r>
        <w:t xml:space="preserve">I recognize that a Systems Engineer intern must bridge theoretical knowledge with on-ground implementation. During my internship at [Previous Company/University Lab], I assisted in migrating legacy server infrastructure to AWS, resolving critical integration issues between on-premises systems and cloud services. This required meticulous documentation, collaborative problem-solving with cross-functional teams, and continuous learning—qualities I am eager to bring to your organization while learning from your team's expertise.</w:t>
      </w:r>
    </w:p>
    <w:bookmarkEnd w:id="21"/>
    <w:bookmarkStart w:id="22" w:name="Xea028fc27c3de636bb5920b4c4ab9416e76b77c"/>
    <w:p>
      <w:pPr>
        <w:pStyle w:val="Heading3"/>
      </w:pPr>
      <w:r>
        <w:t xml:space="preserve">Commitment to Ethical and Sustainable Systems</w:t>
      </w:r>
    </w:p>
    <w:p>
      <w:pPr>
        <w:pStyle w:val="FirstParagraph"/>
      </w:pPr>
      <w:r>
        <w:t xml:space="preserve">Beyond technical skills, I am deeply committed to building systems that prioritize ethical considerations—a perspective increasingly critical in Pakistan's evolving tech sector. During a recent workshop at the Islamabad Tech Summit, I collaborated on a project analyzing energy-efficient data center designs for Pakistan's climate conditions. This reinforced my belief that sustainable infrastructure isn't just an environmental imperative but a business necessity for long-term operations in our region.</w:t>
      </w:r>
    </w:p>
    <w:p>
      <w:pPr>
        <w:pStyle w:val="BodyText"/>
      </w:pPr>
      <w:r>
        <w:t xml:space="preserve">As someone who grew up in Islamabad and actively participates in the city's tech meetups, I understand the unique opportunities and challenges of developing systems within Pakistan's context. Whether addressing connectivity gaps between urban centers like Islamabad, Lahore, and Karachi or ensuring solutions are accessible to non-English-speaking users across Punjab, I bring localized cultural awareness that enhances system usability—a perspective often overlooked in generic technical training.</w:t>
      </w:r>
    </w:p>
    <w:bookmarkEnd w:id="22"/>
    <w:bookmarkStart w:id="23" w:name="why-company-name-and-why-now"/>
    <w:p>
      <w:pPr>
        <w:pStyle w:val="Heading3"/>
      </w:pPr>
      <w:r>
        <w:t xml:space="preserve">Why [Company Name] and Why Now?</w:t>
      </w:r>
    </w:p>
    <w:p>
      <w:pPr>
        <w:pStyle w:val="FirstParagraph"/>
      </w:pPr>
      <w:r>
        <w:t xml:space="preserve">I have followed [Company Name]'s expansion into enterprise solutions for Pakistani markets with admiration. Your recent work on [specific example, e.g., "the national e-health platform" or "smart city infrastructure in Islamabad"] demonstrates the kind of impactful engineering I want to contribute to. This</w:t>
      </w:r>
      <w:r>
        <w:t xml:space="preserve"> </w:t>
      </w:r>
      <w:r>
        <w:rPr>
          <w:bCs/>
          <w:b/>
        </w:rPr>
        <w:t xml:space="preserve">Internship Application Letter</w:t>
      </w:r>
      <w:r>
        <w:t xml:space="preserve"> </w:t>
      </w:r>
      <w:r>
        <w:t xml:space="preserve">isn't just a stepping stone—it's an opportunity to immerse myself in the very heart of Pakistan's digital advancement, learning directly from pioneers who are shaping how systems serve 240 million people across our nation.</w:t>
      </w:r>
    </w:p>
    <w:p>
      <w:pPr>
        <w:pStyle w:val="BodyText"/>
      </w:pPr>
      <w:r>
        <w:t xml:space="preserve">I am eager to bring my proactive approach, technical foundation in</w:t>
      </w:r>
      <w:r>
        <w:t xml:space="preserve"> </w:t>
      </w:r>
      <w:r>
        <w:rPr>
          <w:bCs/>
          <w:b/>
        </w:rPr>
        <w:t xml:space="preserve">Systems Engineer</w:t>
      </w:r>
      <w:r>
        <w:t xml:space="preserve"> </w:t>
      </w:r>
      <w:r>
        <w:t xml:space="preserve">disciplines, and deep connection to the Islamabad ecosystem to your team. I am available for an interview at your earliest convenience and would welcome the chance to discuss how my skills can support [Company Name]'s mission within Pakistan's evolving technological landscape.</w:t>
      </w:r>
    </w:p>
    <w:p>
      <w:pPr>
        <w:pStyle w:val="BodyText"/>
      </w:pPr>
      <w:r>
        <w:t xml:space="preserve">Thank you for considering my application. I look forward to discussing how my background aligns with your needs and how I can contribute to the next phase of innovation in</w:t>
      </w:r>
      <w:r>
        <w:t xml:space="preserve"> </w:t>
      </w:r>
      <w:r>
        <w:rPr>
          <w:bCs/>
          <w:b/>
        </w:rPr>
        <w:t xml:space="preserve">Pakistan Islamabad</w:t>
      </w:r>
      <w:r>
        <w:t xml:space="preserve">.</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Internship Application Letter - Islamabad, Pakistan</dc:title>
  <dc:creator/>
  <dc:language>en</dc:language>
  <cp:keywords/>
  <dcterms:created xsi:type="dcterms:W3CDTF">2026-07-20T03:40:10Z</dcterms:created>
  <dcterms:modified xsi:type="dcterms:W3CDTF">2026-07-20T03:40:10Z</dcterms:modified>
</cp:coreProperties>
</file>

<file path=docProps/custom.xml><?xml version="1.0" encoding="utf-8"?>
<Properties xmlns="http://schemas.openxmlformats.org/officeDocument/2006/custom-properties" xmlns:vt="http://schemas.openxmlformats.org/officeDocument/2006/docPropsVTypes"/>
</file>